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3BD73E" w14:textId="628ACD3E" w:rsidR="0048074E" w:rsidRDefault="00A36FFC" w:rsidP="00BB6410">
      <w:pPr>
        <w:jc w:val="center"/>
        <w:rPr>
          <w:b/>
          <w:bCs/>
          <w:color w:val="0070C0"/>
          <w:sz w:val="28"/>
          <w:szCs w:val="28"/>
        </w:rPr>
      </w:pPr>
      <w:r w:rsidRPr="00A36FFC">
        <w:rPr>
          <w:b/>
          <w:bCs/>
          <w:color w:val="0070C0"/>
          <w:sz w:val="28"/>
          <w:szCs w:val="28"/>
        </w:rPr>
        <w:t xml:space="preserve">KUBERNETES </w:t>
      </w:r>
      <w:r w:rsidR="00851780">
        <w:rPr>
          <w:b/>
          <w:bCs/>
          <w:color w:val="0070C0"/>
          <w:sz w:val="28"/>
          <w:szCs w:val="28"/>
        </w:rPr>
        <w:t>VOLUMES</w:t>
      </w:r>
    </w:p>
    <w:p w14:paraId="21711F66" w14:textId="140BB971" w:rsidR="00851780" w:rsidRPr="00B0553F" w:rsidRDefault="00851780" w:rsidP="00851780">
      <w:pPr>
        <w:pStyle w:val="ListParagraph"/>
        <w:numPr>
          <w:ilvl w:val="0"/>
          <w:numId w:val="12"/>
        </w:numPr>
        <w:rPr>
          <w:rFonts w:ascii="Formular" w:hAnsi="Formular"/>
          <w:color w:val="212529"/>
          <w:sz w:val="24"/>
          <w:szCs w:val="24"/>
          <w:shd w:val="clear" w:color="auto" w:fill="FFFFFF"/>
        </w:rPr>
      </w:pPr>
      <w:r w:rsidRPr="00B0553F">
        <w:rPr>
          <w:rFonts w:ascii="Formular" w:hAnsi="Formular"/>
          <w:color w:val="212529"/>
          <w:sz w:val="24"/>
          <w:szCs w:val="24"/>
          <w:shd w:val="clear" w:color="auto" w:fill="FFFFFF"/>
        </w:rPr>
        <w:t>On-disk files in a container are ephemeral</w:t>
      </w:r>
      <w:r w:rsidRPr="00B0553F">
        <w:rPr>
          <w:rFonts w:ascii="Formular" w:hAnsi="Formular"/>
          <w:color w:val="212529"/>
          <w:sz w:val="24"/>
          <w:szCs w:val="24"/>
          <w:shd w:val="clear" w:color="auto" w:fill="FFFFFF"/>
        </w:rPr>
        <w:t xml:space="preserve">, </w:t>
      </w:r>
      <w:r w:rsidRPr="00B0553F">
        <w:rPr>
          <w:rFonts w:ascii="Formular" w:hAnsi="Formular"/>
          <w:color w:val="212529"/>
          <w:sz w:val="24"/>
          <w:szCs w:val="24"/>
          <w:shd w:val="clear" w:color="auto" w:fill="FFFFFF"/>
        </w:rPr>
        <w:t>problem is the loss of files when a container crashes. A second problem occurs when sharing files between containers running together in a Pod. </w:t>
      </w:r>
    </w:p>
    <w:p w14:paraId="6781BF97" w14:textId="77777777" w:rsidR="00851780" w:rsidRPr="00B0553F" w:rsidRDefault="00851780" w:rsidP="00851780">
      <w:pPr>
        <w:pStyle w:val="NormalWeb"/>
        <w:numPr>
          <w:ilvl w:val="0"/>
          <w:numId w:val="13"/>
        </w:numPr>
        <w:shd w:val="clear" w:color="auto" w:fill="FFFFFF"/>
        <w:spacing w:before="0" w:beforeAutospacing="0"/>
        <w:rPr>
          <w:rFonts w:ascii="Formular" w:hAnsi="Formular"/>
          <w:color w:val="212529"/>
        </w:rPr>
      </w:pPr>
      <w:r w:rsidRPr="00B0553F">
        <w:rPr>
          <w:rFonts w:ascii="Formular" w:hAnsi="Formular"/>
          <w:color w:val="212529"/>
          <w:shd w:val="clear" w:color="auto" w:fill="FFFFFF"/>
        </w:rPr>
        <w:t>A volume can be thought of as a directory that is accessible to the containers in a pod.</w:t>
      </w:r>
      <w:r w:rsidRPr="00B0553F">
        <w:rPr>
          <w:rFonts w:ascii="Formular" w:hAnsi="Formular"/>
          <w:color w:val="212529"/>
          <w:shd w:val="clear" w:color="auto" w:fill="FFFFFF"/>
        </w:rPr>
        <w:t xml:space="preserve"> </w:t>
      </w:r>
      <w:r w:rsidRPr="00B0553F">
        <w:rPr>
          <w:rFonts w:ascii="Formular" w:hAnsi="Formular"/>
          <w:color w:val="212529"/>
        </w:rPr>
        <w:t>As soon as the life of a pod ended, the volume was also lost.</w:t>
      </w:r>
    </w:p>
    <w:p w14:paraId="1CE10510" w14:textId="093E3BCF" w:rsidR="00851780" w:rsidRPr="00B0553F" w:rsidRDefault="00851780" w:rsidP="00851780">
      <w:pPr>
        <w:pStyle w:val="ListParagraph"/>
        <w:numPr>
          <w:ilvl w:val="0"/>
          <w:numId w:val="12"/>
        </w:numPr>
        <w:rPr>
          <w:rFonts w:ascii="Formular" w:hAnsi="Formular"/>
          <w:color w:val="212529"/>
          <w:sz w:val="24"/>
          <w:szCs w:val="24"/>
          <w:shd w:val="clear" w:color="auto" w:fill="FFFFFF"/>
        </w:rPr>
      </w:pPr>
      <w:r w:rsidRPr="00B0553F">
        <w:rPr>
          <w:rFonts w:ascii="Formular" w:hAnsi="Formular"/>
          <w:color w:val="212529"/>
          <w:sz w:val="24"/>
          <w:szCs w:val="24"/>
          <w:shd w:val="clear" w:color="auto" w:fill="FFFFFF"/>
        </w:rPr>
        <w:t>A key advantage of Kubernetes volume is, it supports different kinds of storage wherein the pod can use multiple of them at the same time.</w:t>
      </w:r>
    </w:p>
    <w:p w14:paraId="47C4D420" w14:textId="01F0ACE0" w:rsidR="00851780" w:rsidRPr="00E209E8" w:rsidRDefault="00851780" w:rsidP="00B0553F">
      <w:pPr>
        <w:pStyle w:val="Heading3"/>
        <w:shd w:val="clear" w:color="auto" w:fill="FFFFFF"/>
        <w:spacing w:before="0" w:beforeAutospacing="0" w:after="120" w:afterAutospacing="0"/>
        <w:rPr>
          <w:rFonts w:ascii="Formular" w:hAnsi="Formular"/>
          <w:color w:val="0070C0"/>
        </w:rPr>
      </w:pPr>
      <w:r w:rsidRPr="00E209E8">
        <w:rPr>
          <w:rFonts w:ascii="Formular" w:hAnsi="Formular"/>
          <w:color w:val="0070C0"/>
        </w:rPr>
        <w:t>Examples of the Volume Types:</w:t>
      </w:r>
    </w:p>
    <w:p w14:paraId="7B7CE31F" w14:textId="2B52BAF3" w:rsidR="00BB6410" w:rsidRPr="00B0553F" w:rsidRDefault="00BB6410" w:rsidP="00B0553F">
      <w:pPr>
        <w:pStyle w:val="Heading3"/>
        <w:numPr>
          <w:ilvl w:val="0"/>
          <w:numId w:val="14"/>
        </w:numPr>
        <w:shd w:val="clear" w:color="auto" w:fill="FFFFFF"/>
        <w:spacing w:before="0" w:beforeAutospacing="0" w:after="120" w:afterAutospacing="0"/>
        <w:rPr>
          <w:rFonts w:ascii="Formular" w:hAnsi="Formular"/>
          <w:b w:val="0"/>
          <w:bCs w:val="0"/>
          <w:sz w:val="24"/>
          <w:szCs w:val="24"/>
        </w:rPr>
      </w:pPr>
      <w:r w:rsidRPr="00B0553F">
        <w:rPr>
          <w:rFonts w:ascii="Formular" w:hAnsi="Formular"/>
          <w:sz w:val="24"/>
          <w:szCs w:val="24"/>
          <w:lang w:val="en-US"/>
        </w:rPr>
        <w:t>emptyDir:</w:t>
      </w:r>
      <w:r w:rsidRPr="00B0553F">
        <w:rPr>
          <w:rFonts w:ascii="Formular" w:hAnsi="Formular"/>
          <w:b w:val="0"/>
          <w:bCs w:val="0"/>
          <w:sz w:val="24"/>
          <w:szCs w:val="24"/>
          <w:lang w:val="en-US"/>
        </w:rPr>
        <w:t> An emptyDir volume is first created when a Pod is assigned to a Node and exists as long as that Pod is running on that node. As the name says, it is initially empty. When a Pod is removed from a node for any reason, the data in the emptyDir is deleted forever.</w:t>
      </w:r>
    </w:p>
    <w:p w14:paraId="7B6249E2" w14:textId="72BF2CDC" w:rsidR="00BB6410" w:rsidRPr="00B0553F" w:rsidRDefault="00BB6410" w:rsidP="00B0553F">
      <w:pPr>
        <w:pStyle w:val="Heading3"/>
        <w:numPr>
          <w:ilvl w:val="0"/>
          <w:numId w:val="14"/>
        </w:numPr>
        <w:shd w:val="clear" w:color="auto" w:fill="FFFFFF"/>
        <w:spacing w:before="0" w:beforeAutospacing="0" w:after="120" w:afterAutospacing="0"/>
        <w:rPr>
          <w:rFonts w:ascii="Formular" w:hAnsi="Formular"/>
          <w:b w:val="0"/>
          <w:bCs w:val="0"/>
          <w:sz w:val="24"/>
          <w:szCs w:val="24"/>
        </w:rPr>
      </w:pPr>
      <w:r w:rsidRPr="00B0553F">
        <w:rPr>
          <w:rStyle w:val="Strong"/>
          <w:rFonts w:ascii="Formular" w:hAnsi="Formular"/>
          <w:b/>
          <w:bCs/>
          <w:color w:val="212529"/>
          <w:sz w:val="24"/>
          <w:szCs w:val="24"/>
          <w:shd w:val="clear" w:color="auto" w:fill="FFFFFF"/>
        </w:rPr>
        <w:t>hostPath:</w:t>
      </w:r>
      <w:r w:rsidRPr="00B0553F">
        <w:rPr>
          <w:rFonts w:ascii="Formular" w:hAnsi="Formular"/>
          <w:b w:val="0"/>
          <w:bCs w:val="0"/>
          <w:color w:val="212529"/>
          <w:sz w:val="24"/>
          <w:szCs w:val="24"/>
          <w:shd w:val="clear" w:color="auto" w:fill="FFFFFF"/>
        </w:rPr>
        <w:t> A hostPath volume mounts a file or directory from the host node's filesystem into your Pod. </w:t>
      </w:r>
    </w:p>
    <w:p w14:paraId="22895CCE" w14:textId="77777777" w:rsidR="00BB6410" w:rsidRPr="00BB6410" w:rsidRDefault="00BB6410" w:rsidP="00B0553F">
      <w:pPr>
        <w:numPr>
          <w:ilvl w:val="0"/>
          <w:numId w:val="14"/>
        </w:numPr>
        <w:shd w:val="clear" w:color="auto" w:fill="FFFFFF"/>
        <w:spacing w:after="120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BB6410">
        <w:rPr>
          <w:rFonts w:ascii="Formular" w:eastAsia="Times New Roman" w:hAnsi="Formular" w:cs="Times New Roman"/>
          <w:b/>
          <w:bCs/>
          <w:noProof w:val="0"/>
          <w:color w:val="212529"/>
          <w:sz w:val="24"/>
          <w:szCs w:val="24"/>
          <w:lang w:val="en-GB" w:eastAsia="en-GB"/>
        </w:rPr>
        <w:t>awsElasticBlockStore Cloud volumes:</w:t>
      </w:r>
      <w:r w:rsidRPr="00BB6410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 An awsElasticBlockStore volume mounts an Amazon Web Services (AWS) EBS Volume into your Pod.</w:t>
      </w:r>
    </w:p>
    <w:p w14:paraId="313D525B" w14:textId="77777777" w:rsidR="00E209E8" w:rsidRPr="00E209E8" w:rsidRDefault="00E209E8" w:rsidP="00B0553F">
      <w:pPr>
        <w:numPr>
          <w:ilvl w:val="0"/>
          <w:numId w:val="14"/>
        </w:numPr>
        <w:shd w:val="clear" w:color="auto" w:fill="FFFFFF"/>
        <w:spacing w:after="120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E209E8">
        <w:rPr>
          <w:rFonts w:ascii="Formular" w:eastAsia="Times New Roman" w:hAnsi="Formular" w:cs="Times New Roman"/>
          <w:b/>
          <w:bCs/>
          <w:noProof w:val="0"/>
          <w:color w:val="212529"/>
          <w:sz w:val="24"/>
          <w:szCs w:val="24"/>
          <w:lang w:val="en-GB" w:eastAsia="en-GB"/>
        </w:rPr>
        <w:t>nfs:</w:t>
      </w:r>
      <w:r w:rsidRPr="00E209E8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 An nfs volume allows an existing NFS (Network File System) share to be mounted into a Pod. Unlike emptyDir, which is erased when a Pod is removed, the contents of an nfs volume are preserved and the volume is merely unmounted. This means that an NFS volume can be pre-populated with data, and that data can be shared between pods. NFS can be mounted by multiple writers simultaneously.</w:t>
      </w:r>
    </w:p>
    <w:p w14:paraId="29D40A15" w14:textId="498DDB60" w:rsidR="00E209E8" w:rsidRPr="00B0553F" w:rsidRDefault="00E209E8" w:rsidP="00B0553F">
      <w:pPr>
        <w:numPr>
          <w:ilvl w:val="0"/>
          <w:numId w:val="14"/>
        </w:numPr>
        <w:shd w:val="clear" w:color="auto" w:fill="FFFFFF"/>
        <w:spacing w:after="120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E209E8">
        <w:rPr>
          <w:rFonts w:ascii="Formular" w:eastAsia="Times New Roman" w:hAnsi="Formular" w:cs="Times New Roman"/>
          <w:b/>
          <w:bCs/>
          <w:noProof w:val="0"/>
          <w:color w:val="212529"/>
          <w:sz w:val="24"/>
          <w:szCs w:val="24"/>
          <w:lang w:val="en-GB" w:eastAsia="en-GB"/>
        </w:rPr>
        <w:t>persistentVolumeClaim</w:t>
      </w:r>
      <w:r w:rsidRPr="00E209E8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 A persistentVolumeClaim volume is used to mount a PersistentVolume into a Pod.</w:t>
      </w:r>
    </w:p>
    <w:p w14:paraId="279D9D95" w14:textId="0E6211F5" w:rsidR="00E209E8" w:rsidRPr="00B0553F" w:rsidRDefault="00E209E8" w:rsidP="00E209E8">
      <w:pPr>
        <w:numPr>
          <w:ilvl w:val="0"/>
          <w:numId w:val="14"/>
        </w:numPr>
        <w:shd w:val="clear" w:color="auto" w:fill="FFFFFF"/>
        <w:spacing w:after="120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B0553F">
        <w:rPr>
          <w:rFonts w:ascii="Formular" w:hAnsi="Formular"/>
          <w:color w:val="212529"/>
          <w:sz w:val="24"/>
          <w:szCs w:val="24"/>
        </w:rPr>
        <w:t>A PersistentVolume (PV) is a piece of storage in the cluster</w:t>
      </w:r>
      <w:r w:rsidRPr="00B0553F">
        <w:rPr>
          <w:rFonts w:ascii="Formular" w:hAnsi="Formular"/>
          <w:color w:val="212529"/>
          <w:sz w:val="24"/>
          <w:szCs w:val="24"/>
        </w:rPr>
        <w:t xml:space="preserve"> </w:t>
      </w:r>
      <w:r w:rsidRPr="00B0553F">
        <w:rPr>
          <w:rFonts w:ascii="Formular" w:hAnsi="Formular"/>
          <w:color w:val="212529"/>
          <w:sz w:val="24"/>
          <w:szCs w:val="24"/>
          <w:shd w:val="clear" w:color="auto" w:fill="FFFFFF"/>
        </w:rPr>
        <w:t>just like a node is a cluster resource. </w:t>
      </w:r>
    </w:p>
    <w:p w14:paraId="4835A921" w14:textId="33AD2BF5" w:rsidR="00E209E8" w:rsidRPr="00B0553F" w:rsidRDefault="00E209E8" w:rsidP="00E209E8">
      <w:pPr>
        <w:numPr>
          <w:ilvl w:val="0"/>
          <w:numId w:val="14"/>
        </w:numPr>
        <w:shd w:val="clear" w:color="auto" w:fill="FFFFFF"/>
        <w:spacing w:after="120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B0553F">
        <w:rPr>
          <w:rFonts w:ascii="Formular" w:hAnsi="Formular"/>
          <w:color w:val="212529"/>
          <w:sz w:val="24"/>
          <w:szCs w:val="24"/>
        </w:rPr>
        <w:t>A PersistentVolumeClaim (PVC) is a request for storage by a user.</w:t>
      </w:r>
    </w:p>
    <w:p w14:paraId="168353EF" w14:textId="783A1EB8" w:rsidR="00B0553F" w:rsidRPr="00B0553F" w:rsidRDefault="00B0553F" w:rsidP="00B0553F">
      <w:pPr>
        <w:numPr>
          <w:ilvl w:val="0"/>
          <w:numId w:val="14"/>
        </w:numPr>
        <w:shd w:val="clear" w:color="auto" w:fill="FFFFFF"/>
        <w:spacing w:after="120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B0553F">
        <w:rPr>
          <w:rFonts w:ascii="Formular" w:hAnsi="Formular"/>
          <w:color w:val="212529"/>
          <w:sz w:val="24"/>
          <w:szCs w:val="24"/>
        </w:rPr>
        <w:t>A PersistentVolume can be mounted on a host in any way supported by the resource provider.</w:t>
      </w:r>
    </w:p>
    <w:p w14:paraId="68B96A6F" w14:textId="28E34ECD" w:rsidR="00B0553F" w:rsidRPr="00984F11" w:rsidRDefault="00B0553F" w:rsidP="00B0553F">
      <w:pPr>
        <w:numPr>
          <w:ilvl w:val="0"/>
          <w:numId w:val="14"/>
        </w:numPr>
        <w:shd w:val="clear" w:color="auto" w:fill="FFFFFF"/>
        <w:spacing w:after="120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B0553F">
        <w:rPr>
          <w:rFonts w:ascii="Formular" w:hAnsi="Formular"/>
          <w:color w:val="212529"/>
          <w:sz w:val="24"/>
          <w:szCs w:val="24"/>
          <w:shd w:val="clear" w:color="auto" w:fill="FFFFFF"/>
        </w:rPr>
        <w:t>A PersistentVolume can be mounted on a host in any way supported by the resource provider.</w:t>
      </w:r>
    </w:p>
    <w:p w14:paraId="58695B6D" w14:textId="77777777" w:rsidR="00984F11" w:rsidRDefault="00984F11" w:rsidP="00984F11">
      <w:pPr>
        <w:numPr>
          <w:ilvl w:val="0"/>
          <w:numId w:val="14"/>
        </w:numPr>
        <w:shd w:val="clear" w:color="auto" w:fill="FFFFFF"/>
        <w:spacing w:after="120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984F11">
        <w:rPr>
          <w:rFonts w:ascii="Formular" w:hAnsi="Formular"/>
          <w:color w:val="212529"/>
          <w:sz w:val="24"/>
          <w:szCs w:val="24"/>
          <w:shd w:val="clear" w:color="auto" w:fill="FFFFFF"/>
        </w:rPr>
        <w:t>A PersistentVolume can be mounted on a host in any way supported by the resource provider.</w:t>
      </w:r>
    </w:p>
    <w:p w14:paraId="6A53252E" w14:textId="2733A6D8" w:rsidR="00984F11" w:rsidRPr="00984F11" w:rsidRDefault="00984F11" w:rsidP="00984F11">
      <w:pPr>
        <w:shd w:val="clear" w:color="auto" w:fill="FFFFFF"/>
        <w:spacing w:after="120" w:line="240" w:lineRule="auto"/>
        <w:ind w:left="720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984F11">
        <w:rPr>
          <w:rFonts w:ascii="Formular" w:eastAsia="Times New Roman" w:hAnsi="Formular" w:cs="Times New Roman"/>
          <w:b/>
          <w:bCs/>
          <w:noProof w:val="0"/>
          <w:color w:val="212529"/>
          <w:sz w:val="24"/>
          <w:szCs w:val="24"/>
          <w:lang w:val="en-GB" w:eastAsia="en-GB"/>
        </w:rPr>
        <w:t>ReadWriteOnce:</w:t>
      </w:r>
      <w:r w:rsidRPr="00984F11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 </w:t>
      </w:r>
      <w:r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R</w:t>
      </w:r>
      <w:r w:rsidRPr="00984F11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ead-write by a single node</w:t>
      </w:r>
    </w:p>
    <w:p w14:paraId="12C63FBD" w14:textId="095A8959" w:rsidR="00984F11" w:rsidRPr="00984F11" w:rsidRDefault="00984F11" w:rsidP="00984F11">
      <w:pPr>
        <w:shd w:val="clear" w:color="auto" w:fill="FFFFFF"/>
        <w:spacing w:before="100" w:beforeAutospacing="1" w:after="100" w:afterAutospacing="1" w:line="240" w:lineRule="auto"/>
        <w:ind w:firstLine="720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984F11">
        <w:rPr>
          <w:rFonts w:ascii="Formular" w:eastAsia="Times New Roman" w:hAnsi="Formular" w:cs="Times New Roman"/>
          <w:b/>
          <w:bCs/>
          <w:noProof w:val="0"/>
          <w:color w:val="212529"/>
          <w:sz w:val="24"/>
          <w:szCs w:val="24"/>
          <w:lang w:val="en-GB" w:eastAsia="en-GB"/>
        </w:rPr>
        <w:t>ReadOnlyMany:</w:t>
      </w:r>
      <w:r w:rsidRPr="00984F11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 </w:t>
      </w:r>
      <w:r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R</w:t>
      </w:r>
      <w:r w:rsidRPr="00984F11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ead-only by many nodes</w:t>
      </w:r>
    </w:p>
    <w:p w14:paraId="55C0886F" w14:textId="6BE9ECDA" w:rsidR="00984F11" w:rsidRPr="00984F11" w:rsidRDefault="00984F11" w:rsidP="00984F11">
      <w:pPr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984F11">
        <w:rPr>
          <w:rFonts w:ascii="Formular" w:eastAsia="Times New Roman" w:hAnsi="Formular" w:cs="Times New Roman"/>
          <w:b/>
          <w:bCs/>
          <w:noProof w:val="0"/>
          <w:color w:val="212529"/>
          <w:sz w:val="24"/>
          <w:szCs w:val="24"/>
          <w:lang w:val="en-GB" w:eastAsia="en-GB"/>
        </w:rPr>
        <w:t>ReadWriteMany:</w:t>
      </w:r>
      <w:r w:rsidRPr="00984F11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 </w:t>
      </w:r>
      <w:r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R</w:t>
      </w:r>
      <w:r w:rsidRPr="00984F11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ead-write by many nodes</w:t>
      </w:r>
    </w:p>
    <w:p w14:paraId="771EE473" w14:textId="4F77235D" w:rsidR="00984F11" w:rsidRPr="00984F11" w:rsidRDefault="00984F11" w:rsidP="00984F11">
      <w:pPr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984F11">
        <w:rPr>
          <w:rFonts w:ascii="Formular" w:eastAsia="Times New Roman" w:hAnsi="Formular" w:cs="Times New Roman"/>
          <w:b/>
          <w:bCs/>
          <w:noProof w:val="0"/>
          <w:color w:val="212529"/>
          <w:sz w:val="24"/>
          <w:szCs w:val="24"/>
          <w:lang w:val="en-GB" w:eastAsia="en-GB"/>
        </w:rPr>
        <w:t>ReadWriteOncePod</w:t>
      </w:r>
      <w:r w:rsidRPr="00984F11">
        <w:rPr>
          <w:rFonts w:ascii="Formular" w:eastAsia="Times New Roman" w:hAnsi="Formular" w:cs="Times New Roman"/>
          <w:b/>
          <w:bCs/>
          <w:noProof w:val="0"/>
          <w:color w:val="212529"/>
          <w:sz w:val="24"/>
          <w:szCs w:val="24"/>
          <w:lang w:val="en-GB" w:eastAsia="en-GB"/>
        </w:rPr>
        <w:t>:</w:t>
      </w:r>
      <w:r w:rsidRPr="00984F11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 xml:space="preserve"> </w:t>
      </w:r>
      <w:r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R</w:t>
      </w:r>
      <w:r w:rsidRPr="00984F11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ead-write only one pod in the cluster</w:t>
      </w:r>
    </w:p>
    <w:p w14:paraId="7EADA721" w14:textId="77777777" w:rsidR="00B0553F" w:rsidRPr="00B0553F" w:rsidRDefault="00B0553F" w:rsidP="00984F11">
      <w:pPr>
        <w:shd w:val="clear" w:color="auto" w:fill="FFFFFF"/>
        <w:spacing w:after="120" w:line="240" w:lineRule="auto"/>
        <w:ind w:left="360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</w:p>
    <w:p w14:paraId="41551602" w14:textId="77777777" w:rsidR="00B0553F" w:rsidRPr="00B0553F" w:rsidRDefault="00B0553F" w:rsidP="00B0553F">
      <w:pPr>
        <w:shd w:val="clear" w:color="auto" w:fill="FFFFFF"/>
        <w:spacing w:after="120" w:line="240" w:lineRule="auto"/>
        <w:ind w:left="720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</w:p>
    <w:p w14:paraId="6D02835F" w14:textId="77777777" w:rsidR="00E209E8" w:rsidRDefault="00E209E8" w:rsidP="00E209E8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  <w:sz w:val="29"/>
          <w:szCs w:val="29"/>
        </w:rPr>
      </w:pPr>
    </w:p>
    <w:p w14:paraId="2B28F0C1" w14:textId="77777777" w:rsidR="00BB6410" w:rsidRPr="00BB6410" w:rsidRDefault="00BB6410" w:rsidP="00E209E8">
      <w:pPr>
        <w:pStyle w:val="Heading3"/>
        <w:shd w:val="clear" w:color="auto" w:fill="FFFFFF"/>
        <w:spacing w:before="0" w:beforeAutospacing="0"/>
        <w:rPr>
          <w:rFonts w:ascii="Formular" w:hAnsi="Formular"/>
          <w:b w:val="0"/>
          <w:bCs w:val="0"/>
          <w:sz w:val="24"/>
          <w:szCs w:val="24"/>
        </w:rPr>
      </w:pPr>
    </w:p>
    <w:p w14:paraId="3389214F" w14:textId="77777777" w:rsidR="00851780" w:rsidRPr="00851780" w:rsidRDefault="00851780" w:rsidP="00851780">
      <w:pPr>
        <w:rPr>
          <w:rFonts w:ascii="Formular" w:hAnsi="Formular"/>
          <w:color w:val="212529"/>
          <w:sz w:val="29"/>
          <w:szCs w:val="29"/>
          <w:shd w:val="clear" w:color="auto" w:fill="FFFFFF"/>
        </w:rPr>
      </w:pPr>
    </w:p>
    <w:p w14:paraId="1C1A84D3" w14:textId="77777777" w:rsidR="00851780" w:rsidRPr="00851780" w:rsidRDefault="00851780">
      <w:pPr>
        <w:rPr>
          <w:b/>
          <w:bCs/>
          <w:color w:val="0070C0"/>
          <w:sz w:val="28"/>
          <w:szCs w:val="28"/>
        </w:rPr>
      </w:pPr>
    </w:p>
    <w:p w14:paraId="7633D09E" w14:textId="77777777" w:rsidR="00A36FFC" w:rsidRDefault="00A36FFC"/>
    <w:sectPr w:rsidR="00A36FF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ormular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67BDE"/>
    <w:multiLevelType w:val="multilevel"/>
    <w:tmpl w:val="86D877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DD0D68"/>
    <w:multiLevelType w:val="multilevel"/>
    <w:tmpl w:val="135AD5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234B39"/>
    <w:multiLevelType w:val="multilevel"/>
    <w:tmpl w:val="09204B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A032908"/>
    <w:multiLevelType w:val="multilevel"/>
    <w:tmpl w:val="99D024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C150DFE"/>
    <w:multiLevelType w:val="multilevel"/>
    <w:tmpl w:val="0FCED2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4881B84"/>
    <w:multiLevelType w:val="multilevel"/>
    <w:tmpl w:val="BC3CD3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56D7BAF"/>
    <w:multiLevelType w:val="multilevel"/>
    <w:tmpl w:val="6AC20C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9920A15"/>
    <w:multiLevelType w:val="hybridMultilevel"/>
    <w:tmpl w:val="EE0E2C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814B80"/>
    <w:multiLevelType w:val="multilevel"/>
    <w:tmpl w:val="408826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B35474E"/>
    <w:multiLevelType w:val="multilevel"/>
    <w:tmpl w:val="8D28D7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B423752"/>
    <w:multiLevelType w:val="multilevel"/>
    <w:tmpl w:val="F28A5F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24D7E83"/>
    <w:multiLevelType w:val="multilevel"/>
    <w:tmpl w:val="62EC93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5EA5C56"/>
    <w:multiLevelType w:val="multilevel"/>
    <w:tmpl w:val="3E2473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76F0088"/>
    <w:multiLevelType w:val="multilevel"/>
    <w:tmpl w:val="1660C4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0D34AD4"/>
    <w:multiLevelType w:val="multilevel"/>
    <w:tmpl w:val="F6AAA1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8A26BCA"/>
    <w:multiLevelType w:val="hybridMultilevel"/>
    <w:tmpl w:val="EFB212B8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FA4BC9"/>
    <w:multiLevelType w:val="multilevel"/>
    <w:tmpl w:val="37CE38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9F45F88"/>
    <w:multiLevelType w:val="multilevel"/>
    <w:tmpl w:val="3D8A3C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1"/>
  </w:num>
  <w:num w:numId="2">
    <w:abstractNumId w:val="4"/>
  </w:num>
  <w:num w:numId="3">
    <w:abstractNumId w:val="1"/>
  </w:num>
  <w:num w:numId="4">
    <w:abstractNumId w:val="14"/>
  </w:num>
  <w:num w:numId="5">
    <w:abstractNumId w:val="12"/>
  </w:num>
  <w:num w:numId="6">
    <w:abstractNumId w:val="16"/>
  </w:num>
  <w:num w:numId="7">
    <w:abstractNumId w:val="3"/>
  </w:num>
  <w:num w:numId="8">
    <w:abstractNumId w:val="0"/>
  </w:num>
  <w:num w:numId="9">
    <w:abstractNumId w:val="5"/>
  </w:num>
  <w:num w:numId="10">
    <w:abstractNumId w:val="6"/>
  </w:num>
  <w:num w:numId="11">
    <w:abstractNumId w:val="8"/>
  </w:num>
  <w:num w:numId="12">
    <w:abstractNumId w:val="7"/>
  </w:num>
  <w:num w:numId="13">
    <w:abstractNumId w:val="17"/>
  </w:num>
  <w:num w:numId="14">
    <w:abstractNumId w:val="15"/>
  </w:num>
  <w:num w:numId="15">
    <w:abstractNumId w:val="9"/>
  </w:num>
  <w:num w:numId="16">
    <w:abstractNumId w:val="13"/>
  </w:num>
  <w:num w:numId="17">
    <w:abstractNumId w:val="10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0MzAwszC0NDYztzRW0lEKTi0uzszPAykwqgUAf32c1iwAAAA="/>
  </w:docVars>
  <w:rsids>
    <w:rsidRoot w:val="00695557"/>
    <w:rsid w:val="00373CC2"/>
    <w:rsid w:val="0048074E"/>
    <w:rsid w:val="00695557"/>
    <w:rsid w:val="00845EDA"/>
    <w:rsid w:val="00851780"/>
    <w:rsid w:val="00943857"/>
    <w:rsid w:val="00984F11"/>
    <w:rsid w:val="00991D61"/>
    <w:rsid w:val="00A36FFC"/>
    <w:rsid w:val="00A83F6B"/>
    <w:rsid w:val="00B0553F"/>
    <w:rsid w:val="00B73228"/>
    <w:rsid w:val="00BB6410"/>
    <w:rsid w:val="00E209E8"/>
    <w:rsid w:val="00F35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FB11A5"/>
  <w15:chartTrackingRefBased/>
  <w15:docId w15:val="{A22597DC-69AE-41DA-82B5-090F2263D9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en-US"/>
    </w:rPr>
  </w:style>
  <w:style w:type="paragraph" w:styleId="Heading3">
    <w:name w:val="heading 3"/>
    <w:basedOn w:val="Normal"/>
    <w:link w:val="Heading3Char"/>
    <w:uiPriority w:val="9"/>
    <w:qFormat/>
    <w:rsid w:val="00F35D5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noProof w:val="0"/>
      <w:sz w:val="27"/>
      <w:szCs w:val="27"/>
      <w:lang w:val="en-GB" w:eastAsia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36FF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6FFC"/>
    <w:rPr>
      <w:color w:val="605E5C"/>
      <w:shd w:val="clear" w:color="auto" w:fill="E1DFDD"/>
    </w:rPr>
  </w:style>
  <w:style w:type="paragraph" w:customStyle="1" w:styleId="mb-3">
    <w:name w:val="mb-3"/>
    <w:basedOn w:val="Normal"/>
    <w:rsid w:val="00991D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noProof w:val="0"/>
      <w:sz w:val="24"/>
      <w:szCs w:val="24"/>
      <w:lang w:val="en-GB" w:eastAsia="en-GB"/>
    </w:rPr>
  </w:style>
  <w:style w:type="character" w:styleId="HTMLCode">
    <w:name w:val="HTML Code"/>
    <w:basedOn w:val="DefaultParagraphFont"/>
    <w:uiPriority w:val="99"/>
    <w:semiHidden/>
    <w:unhideWhenUsed/>
    <w:rsid w:val="00991D61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35D5C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F35D5C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35D5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noProof w:val="0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35D5C"/>
    <w:rPr>
      <w:rFonts w:ascii="Courier New" w:eastAsia="Times New Roman" w:hAnsi="Courier New" w:cs="Courier New"/>
      <w:sz w:val="20"/>
      <w:szCs w:val="20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F35D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noProof w:val="0"/>
      <w:sz w:val="24"/>
      <w:szCs w:val="24"/>
      <w:lang w:val="en-GB" w:eastAsia="en-GB"/>
    </w:rPr>
  </w:style>
  <w:style w:type="paragraph" w:styleId="ListParagraph">
    <w:name w:val="List Paragraph"/>
    <w:basedOn w:val="Normal"/>
    <w:uiPriority w:val="34"/>
    <w:qFormat/>
    <w:rsid w:val="00851780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BB641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39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4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9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45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71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97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332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51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23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7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9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</TotalTime>
  <Pages>1</Pages>
  <Words>320</Words>
  <Characters>182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Yasin Tuten</cp:lastModifiedBy>
  <cp:revision>10</cp:revision>
  <dcterms:created xsi:type="dcterms:W3CDTF">2022-01-20T13:47:00Z</dcterms:created>
  <dcterms:modified xsi:type="dcterms:W3CDTF">2022-01-31T00:09:00Z</dcterms:modified>
</cp:coreProperties>
</file>